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41AE4" w:rsidRDefault="00A605D9">
      <w:pPr>
        <w:pStyle w:val="Title"/>
      </w:pPr>
      <w:r>
        <w:t xml:space="preserve">Methylglyoxal influence on label incorporation from </w:t>
      </w:r>
      <w:r>
        <w:rPr>
          <w:vertAlign w:val="superscript"/>
        </w:rPr>
        <w:t>13</w:t>
      </w:r>
      <w:r>
        <w:t xml:space="preserve">C Glucose in </w:t>
      </w:r>
      <w:proofErr w:type="spellStart"/>
      <w:r>
        <w:t>HeLas</w:t>
      </w:r>
      <w:proofErr w:type="spellEnd"/>
    </w:p>
    <w:p w:rsidR="00641AE4" w:rsidRDefault="00A605D9" w:rsidP="009B4A15">
      <w:pPr>
        <w:pStyle w:val="Author"/>
      </w:pPr>
      <w:r>
        <w:t>Tobias Opialla</w:t>
      </w:r>
      <w:r w:rsidR="009B4A15">
        <w:t xml:space="preserve">, </w:t>
      </w:r>
      <w:r>
        <w:t>10/26/2019</w:t>
      </w:r>
    </w:p>
    <w:p w:rsidR="00641AE4" w:rsidRDefault="00A605D9">
      <w:pPr>
        <w:pStyle w:val="Abstract"/>
      </w:pPr>
      <w:r>
        <w:t>Abstract: Pool size quantification is not reliable from this dataset, due to high variation in internal standard, which points to variations in sample collection. Label incorporation still gives reproducible results: Fructose shows a difference, Lactate as well. From manual checks I know, that Sorbitol and TCA intermediates (Succinate, Fumarate and Malate) seem not to be interesting, there is not difference in label incorporation and the samples have a relatively high background. Citrate and pyruvate stay the same with MG treatment, the delta between 2 and 5 minutes becomes smaller.</w:t>
      </w:r>
    </w:p>
    <w:p w:rsidR="00641AE4" w:rsidRDefault="00A605D9">
      <w:pPr>
        <w:pStyle w:val="Heading3"/>
      </w:pPr>
      <w:bookmarkStart w:id="0" w:name="cinnamic-acid-internal-standard"/>
      <w:r>
        <w:t>Cinnamic Acid (internal Standard)</w:t>
      </w:r>
      <w:bookmarkEnd w:id="0"/>
    </w:p>
    <w:p w:rsidR="00641AE4" w:rsidRDefault="00A605D9">
      <w:pPr>
        <w:pStyle w:val="FirstParagraph"/>
      </w:pPr>
      <w:r>
        <w:t xml:space="preserve">The general quantification of pool sizes is difficult in this sample set. </w:t>
      </w:r>
      <w:proofErr w:type="spellStart"/>
      <w:r>
        <w:t>Apperently</w:t>
      </w:r>
      <w:proofErr w:type="spellEnd"/>
      <w:r>
        <w:t xml:space="preserve"> deviations between samples were quite substantial during harvest, as the internal standard (Cinnamic acid) varies quite a bit. I tried to find possible biological reasons in the samples, but to no avail. I colored the bars by all possible influence factors I could think of, but there is no clear influence to be found. (see below) </w:t>
      </w:r>
      <w:r>
        <w:rPr>
          <w:i/>
        </w:rPr>
        <w:t>Label incorporation however (especially after manual verification) still yields useful results, as this is calculated always relative within the sample.</w:t>
      </w:r>
    </w:p>
    <w:p w:rsidR="00641AE4" w:rsidRDefault="00A605D9">
      <w:pPr>
        <w:pStyle w:val="BodyText"/>
      </w:pPr>
      <w:r>
        <w:t xml:space="preserve">Cinnamic acid intensities are shown in </w:t>
      </w:r>
      <w:r>
        <w:rPr>
          <w:noProof/>
        </w:rPr>
        <w:drawing>
          <wp:inline distT="0" distB="0" distL="0" distR="0">
            <wp:extent cx="5334000" cy="3500437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innamic_Acid_report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1AE4" w:rsidRDefault="00A605D9">
      <w:pPr>
        <w:pStyle w:val="BodyText"/>
      </w:pPr>
      <w:r>
        <w:rPr>
          <w:i/>
        </w:rPr>
        <w:t>See also pdf:</w:t>
      </w:r>
      <w:r>
        <w:t xml:space="preserve"> </w:t>
      </w:r>
      <w:hyperlink r:id="rId8">
        <w:r>
          <w:rPr>
            <w:rStyle w:val="Hyperlink"/>
          </w:rPr>
          <w:t>Cinnamic_Acid_report.pdf</w:t>
        </w:r>
      </w:hyperlink>
    </w:p>
    <w:p w:rsidR="00A53CA1" w:rsidRDefault="00A53CA1">
      <w:pPr>
        <w:pStyle w:val="Heading3"/>
      </w:pPr>
      <w:bookmarkStart w:id="1" w:name="label-incorporation"/>
      <w:r>
        <w:lastRenderedPageBreak/>
        <w:t>This is how Cinnamic acid normally looks like:</w:t>
      </w:r>
    </w:p>
    <w:p w:rsidR="00A53CA1" w:rsidRDefault="00A53CA1" w:rsidP="00A53CA1">
      <w:pPr>
        <w:pStyle w:val="BodyText"/>
      </w:pPr>
      <w:r>
        <w:rPr>
          <w:rFonts w:ascii="Calibri" w:hAnsi="Calibri" w:cs="Calibri"/>
          <w:noProof/>
          <w:sz w:val="22"/>
          <w:szCs w:val="22"/>
        </w:rPr>
        <w:drawing>
          <wp:inline distT="0" distB="0" distL="0" distR="0">
            <wp:extent cx="3341131" cy="2495550"/>
            <wp:effectExtent l="0" t="0" r="0" b="0"/>
            <wp:docPr id="3" name="Picture 3" descr="Machine generated alternative text:&#10;gooo &#10;, 000 &#10;eoo &#10;,ooo &#10;*000 &#10;,ooo &#10;gooo &#10;-000 &#10;,ooo &#10;-000 &#10;Zeo &#10;,ooo &#10;,ooo &#10;zoo &#10;,ooo &#10;,ooo &#10;*000 &#10;-000 &#10;60 &#10;*000 &#10;-000 &#10;gooo &#10;,ooo &#10;,ooo &#10;,ooo &#10;'197101 RUc BR2.cdf &#10;019 BAT197102 idha 1_BR2.cdf &#10;Rluc_BR31.cdf &#10;dha BR31.cdf &#10;RUc BR32.cdf &#10;e19135jg 024_BAT197106 icha BR32.cdf &#10;Rluc_BR41.cdf &#10;e19135jg_026 BAT197108 idha BR41.cdf &#10;Rluc BR42.cdf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chine generated alternative text:&#10;gooo &#10;, 000 &#10;eoo &#10;,ooo &#10;*000 &#10;,ooo &#10;gooo &#10;-000 &#10;,ooo &#10;-000 &#10;Zeo &#10;,ooo &#10;,ooo &#10;zoo &#10;,ooo &#10;,ooo &#10;*000 &#10;-000 &#10;60 &#10;*000 &#10;-000 &#10;gooo &#10;,ooo &#10;,ooo &#10;,ooo &#10;'197101 RUc BR2.cdf &#10;019 BAT197102 idha 1_BR2.cdf &#10;Rluc_BR31.cdf &#10;dha BR31.cdf &#10;RUc BR32.cdf &#10;e19135jg 024_BAT197106 icha BR32.cdf &#10;Rluc_BR41.cdf &#10;e19135jg_026 BAT197108 idha BR41.cdf &#10;Rluc BR42.cdf 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0142" cy="25022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2" w:name="_GoBack"/>
      <w:bookmarkEnd w:id="2"/>
    </w:p>
    <w:p w:rsidR="00A53CA1" w:rsidRPr="00A53CA1" w:rsidRDefault="00A53CA1" w:rsidP="00A53CA1">
      <w:pPr>
        <w:pStyle w:val="BodyText"/>
      </w:pPr>
      <w:r>
        <w:t>However, for label incorporation the data are still useful because this is always calculated within each sample.</w:t>
      </w:r>
    </w:p>
    <w:p w:rsidR="00641AE4" w:rsidRDefault="00A605D9">
      <w:pPr>
        <w:pStyle w:val="Heading3"/>
      </w:pPr>
      <w:r>
        <w:t>Label incorporation</w:t>
      </w:r>
      <w:bookmarkEnd w:id="1"/>
    </w:p>
    <w:p w:rsidR="00641AE4" w:rsidRDefault="00A605D9">
      <w:pPr>
        <w:pStyle w:val="FirstParagraph"/>
      </w:pPr>
      <w:r>
        <w:t xml:space="preserve">Label </w:t>
      </w:r>
      <w:proofErr w:type="spellStart"/>
      <w:r>
        <w:t>incoroporation</w:t>
      </w:r>
      <w:proofErr w:type="spellEnd"/>
      <w:r>
        <w:t xml:space="preserve"> with free y-axis is shown in </w:t>
      </w:r>
      <w:r>
        <w:rPr>
          <w:noProof/>
        </w:rPr>
        <w:drawing>
          <wp:inline distT="0" distB="0" distL="0" distR="0">
            <wp:extent cx="5334000" cy="3500437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elincorporation_report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1AE4" w:rsidRDefault="00A605D9">
      <w:pPr>
        <w:pStyle w:val="BodyText"/>
      </w:pPr>
      <w:r>
        <w:rPr>
          <w:i/>
        </w:rPr>
        <w:t>See also pdf:</w:t>
      </w:r>
      <w:r>
        <w:t xml:space="preserve"> </w:t>
      </w:r>
      <w:hyperlink r:id="rId11">
        <w:r>
          <w:rPr>
            <w:rStyle w:val="Hyperlink"/>
          </w:rPr>
          <w:t>Labelincorporation_report.pdf</w:t>
        </w:r>
      </w:hyperlink>
    </w:p>
    <w:p w:rsidR="00641AE4" w:rsidRDefault="00A605D9">
      <w:pPr>
        <w:pStyle w:val="BodyText"/>
      </w:pPr>
      <w:r>
        <w:t>With MG treatment, label incorporation into Lactate and Fructose increases, in Pyruvate and Citrate it stays similar, (the delta between 2 and 5 minutes becomes smaller), in TCA cycle intermediates we see no label incorporation at all. This looks like, glycolysis is overall more active, but also polyol-pathway is more active.</w:t>
      </w:r>
    </w:p>
    <w:sectPr w:rsidR="00641AE4" w:rsidSect="00A53CA1">
      <w:pgSz w:w="12240" w:h="15840"/>
      <w:pgMar w:top="1440" w:right="1440" w:bottom="709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B70B6" w:rsidRDefault="002B70B6">
      <w:pPr>
        <w:spacing w:after="0"/>
      </w:pPr>
      <w:r>
        <w:separator/>
      </w:r>
    </w:p>
  </w:endnote>
  <w:endnote w:type="continuationSeparator" w:id="0">
    <w:p w:rsidR="002B70B6" w:rsidRDefault="002B70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B70B6" w:rsidRDefault="002B70B6">
      <w:r>
        <w:separator/>
      </w:r>
    </w:p>
  </w:footnote>
  <w:footnote w:type="continuationSeparator" w:id="0">
    <w:p w:rsidR="002B70B6" w:rsidRDefault="002B70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6622AF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B70B6"/>
    <w:rsid w:val="004E29B3"/>
    <w:rsid w:val="00590D07"/>
    <w:rsid w:val="00641AE4"/>
    <w:rsid w:val="00784D58"/>
    <w:rsid w:val="008D6863"/>
    <w:rsid w:val="009B4A15"/>
    <w:rsid w:val="00A53CA1"/>
    <w:rsid w:val="00A605D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EA8648"/>
  <w15:docId w15:val="{205B65E0-95F3-42A4-A118-FED15AA459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topialla\Dropbox\PostDoc\Methylglyoxal_pSIRM\Data_analysis\Cinnamic_Acid_report.pdf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file:///C:\Users\topialla\Dropbox\PostDoc\Methylglyoxal_pSIRM\Data_analysis\Labelincorporation_report.pdf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34</Words>
  <Characters>1905</Characters>
  <Application>Microsoft Office Word</Application>
  <DocSecurity>0</DocSecurity>
  <Lines>15</Lines>
  <Paragraphs>4</Paragraphs>
  <ScaleCrop>false</ScaleCrop>
  <Company/>
  <LinksUpToDate>false</LinksUpToDate>
  <CharactersWithSpaces>2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hylglyoxal influence on label incorporation from 13C Glucose in HeLas</dc:title>
  <dc:creator>Tobias Opialla</dc:creator>
  <cp:keywords/>
  <cp:lastModifiedBy>Opialla, Tobias</cp:lastModifiedBy>
  <cp:revision>3</cp:revision>
  <dcterms:created xsi:type="dcterms:W3CDTF">2019-10-28T13:47:00Z</dcterms:created>
  <dcterms:modified xsi:type="dcterms:W3CDTF">2019-10-28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bstract: Pool size quantification is not reliable from this dataset, due to high variation in internal standard, which points to variations in sample collection. Label incorporation still gives reproducible results: Fructose shows a difference, Lactate a</vt:lpwstr>
  </property>
  <property fmtid="{D5CDD505-2E9C-101B-9397-08002B2CF9AE}" pid="3" name="date">
    <vt:lpwstr>10/26/2019</vt:lpwstr>
  </property>
  <property fmtid="{D5CDD505-2E9C-101B-9397-08002B2CF9AE}" pid="4" name="output">
    <vt:lpwstr/>
  </property>
</Properties>
</file>